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rPr>
          <w:bCs/>
          <w:b/>
        </w:rPr>
        <w:t xml:space="preserve">Your Name</w:t>
      </w:r>
    </w:p>
    <w:p>
      <w:pPr>
        <w:pStyle w:val="BodyText"/>
      </w:pPr>
      <w:r>
        <w:t xml:space="preserve">123 Main Street</w:t>
      </w:r>
      <w:r>
        <w:br/>
      </w:r>
      <w:r>
        <w:t xml:space="preserve">Spring, TX 77388</w:t>
      </w:r>
      <w:r>
        <w:br/>
      </w:r>
      <w:r>
        <w:t xml:space="preserve">Email: yourname@example.com | Phone: (123) 456-7890</w:t>
      </w:r>
    </w:p>
    <w:p>
      <w:pPr>
        <w:pStyle w:val="BodyText"/>
      </w:pPr>
      <w:r>
        <w:rPr>
          <w:bCs/>
          <w:b/>
        </w:rPr>
        <w:t xml:space="preserve">Hiring Manager's Name</w:t>
      </w:r>
      <w:r>
        <w:br/>
      </w:r>
      <w:r>
        <w:t xml:space="preserve">[Company Name]</w:t>
      </w:r>
      <w:r>
        <w:br/>
      </w:r>
      <w:r>
        <w:t xml:space="preserve">[Company Address]</w:t>
      </w:r>
      <w:r>
        <w:br/>
      </w:r>
      <w:r>
        <w:t xml:space="preserve">[City, State, ZIP Code]</w:t>
      </w:r>
    </w:p>
    <w:p>
      <w:pPr>
        <w:pStyle w:val="BodyText"/>
      </w:pPr>
      <w:r>
        <w:t xml:space="preserve">Date: [Insert Date]</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Electrician position at your organization in United States Houston. With a proven track record of delivering high-quality electrical solutions, I am eager to contribute my expertise, technical skills, and dedication to ensuring safety and efficiency in every project. As an Electrician with over [X] years of experience in residential, commercial, and industrial settings, I have consistently demonstrated the ability to adapt to diverse challenges while adhering to local regulations—particularly those specific to United States Houston’s dynamic infrastructure.</w:t>
      </w:r>
    </w:p>
    <w:p>
      <w:pPr>
        <w:pStyle w:val="BodyText"/>
      </w:pPr>
      <w:r>
        <w:t xml:space="preserve">My journey as an Electrician began with a strong foundation in electrical systems, which I honed through hands-on training and formal education. I hold certifications such as [mention relevant certifications, e.g., OSHA 30, EPA Section 608 Certification], and I have worked extensively with the National Electrical Code (NEC) to ensure compliance with federal and state standards. In United States Houston, where the demand for reliable electrical services is ever-growing due to rapid urban development, I have specialized in projects ranging from rewiring older homes to installing smart electrical systems in modern commercial buildings. This experience has allowed me to develop a deep understanding of the unique needs of Houston’s communities and businesses.</w:t>
      </w:r>
    </w:p>
    <w:p>
      <w:pPr>
        <w:pStyle w:val="BodyText"/>
      </w:pPr>
      <w:r>
        <w:t xml:space="preserve">What sets me apart as an Electrician is my commitment to excellence and safety. In United States Houston, where weather conditions can pose challenges—such as extreme heat or flooding—I have prioritized creating resilient electrical systems that withstand environmental stressors. For example, I recently led a team in upgrading a local hospital’s electrical infrastructure to ensure uninterrupted power during emergencies, which required meticulous planning and collaboration with engineers and contractors. This project not only reinforced my technical abilities but also highlighted the importance of teamwork and communication in delivering results.</w:t>
      </w:r>
    </w:p>
    <w:p>
      <w:pPr>
        <w:pStyle w:val="BodyText"/>
      </w:pPr>
      <w:r>
        <w:t xml:space="preserve">My skills as an Electrician extend beyond technical proficiency. I am adept at diagnosing complex electrical issues, whether it’s a simple wiring problem or a large-scale system overhaul. In United States Houston, where both residential and commercial clients rely on dependable electrical services, I have built strong relationships by providing clear explanations of my work and offering cost-effective solutions. Clients appreciate my attention to detail, which ensures that every project meets the highest standards of quality and safety. Additionally, I stay updated on emerging technologies such as solar energy integration and smart home systems, which are becoming increasingly popular in Houston’s eco-conscious markets.</w:t>
      </w:r>
    </w:p>
    <w:p>
      <w:pPr>
        <w:pStyle w:val="BodyText"/>
      </w:pPr>
      <w:r>
        <w:t xml:space="preserve">One of the most rewarding aspects of being an Electrician in United States Houston is the opportunity to contribute to the city’s growth. From residential neighborhoods to high-rise office buildings, I have played a role in supporting the city’s infrastructure. For instance, I recently worked on a multi-family housing project that required coordinating with city officials to ensure compliance with local building codes. This experience taught me how vital it is for Electricians to stay informed about regulatory changes and community needs. As an Electrician in United States Houston, I take pride in being part of a profession that directly impacts people’s lives and the environment.</w:t>
      </w:r>
    </w:p>
    <w:p>
      <w:pPr>
        <w:pStyle w:val="BodyText"/>
      </w:pPr>
      <w:r>
        <w:t xml:space="preserve">What excites me most about [Company Name] is your reputation for innovation and client satisfaction. I have followed your work on projects like [mention specific project or service if known], and I am impressed by your commitment to excellence. I believe my background as an Electrician, combined with my passion for problem-solving and customer service, aligns perfectly with the values of your team. In United States Houston, where the demand for skilled professionals is high, I am confident that my skills can help your organization maintain its competitive edge.</w:t>
      </w:r>
    </w:p>
    <w:p>
      <w:pPr>
        <w:pStyle w:val="BodyText"/>
      </w:pPr>
      <w:r>
        <w:t xml:space="preserve">I would welcome the opportunity to discuss how my experience and vision as an Electrician can contribute to [Company Name]’s goals. Thank you for considering my application. I look forward to the possibility of working together in United States Houston, where I can continue to make a meaningful impact through my work as an Electrician.</w:t>
      </w:r>
    </w:p>
    <w:p>
      <w:pPr>
        <w:pStyle w:val="BodyText"/>
      </w:pPr>
      <w:r>
        <w:t xml:space="preserve">Sincerely,</w:t>
      </w:r>
    </w:p>
    <w:p>
      <w:pPr>
        <w:pStyle w:val="BodyText"/>
      </w:pP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United States Houston</dc:title>
  <dc:creator/>
  <dc:language>en</dc:language>
  <cp:keywords/>
  <dcterms:created xsi:type="dcterms:W3CDTF">2026-07-24T04:05:38Z</dcterms:created>
  <dcterms:modified xsi:type="dcterms:W3CDTF">2026-07-24T04:05:38Z</dcterms:modified>
</cp:coreProperties>
</file>

<file path=docProps/custom.xml><?xml version="1.0" encoding="utf-8"?>
<Properties xmlns="http://schemas.openxmlformats.org/officeDocument/2006/custom-properties" xmlns:vt="http://schemas.openxmlformats.org/officeDocument/2006/docPropsVTypes"/>
</file>